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1_test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ressur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mperature, press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1_test_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1-09-15T08:10:51Z</dcterms:created>
  <dcterms:modified xsi:type="dcterms:W3CDTF">2021-09-15T08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